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C2400" w14:textId="6E5FFD1C" w:rsidR="0045636E" w:rsidRDefault="00A84165">
      <w:pPr>
        <w:pStyle w:val="Title"/>
        <w:rPr>
          <w:b/>
          <w:bCs w:val="0"/>
        </w:rPr>
      </w:pPr>
      <w:r w:rsidRPr="006908FB">
        <w:rPr>
          <w:b/>
          <w:bCs w:val="0"/>
        </w:rPr>
        <w:t>Examining scoring outcomes with variable shot selection strategies in Super Netball’s ‘Power 5’ period via numerical simulation</w:t>
      </w:r>
    </w:p>
    <w:p w14:paraId="737E11A1" w14:textId="5731A432" w:rsidR="002B4E07" w:rsidRPr="002B4E07" w:rsidRDefault="002B4E07" w:rsidP="002B4E07">
      <w:pPr>
        <w:pStyle w:val="BodyText"/>
        <w:rPr>
          <w:i/>
          <w:iCs/>
        </w:rPr>
      </w:pPr>
      <w:r>
        <w:t xml:space="preserve">Short Title: </w:t>
      </w:r>
      <w:r>
        <w:rPr>
          <w:i/>
          <w:iCs/>
        </w:rPr>
        <w:t>Shot selection strategies in Super Netball’s ‘Power 5’ period</w:t>
      </w:r>
    </w:p>
    <w:p w14:paraId="07EA10B9" w14:textId="43F3F6FA" w:rsidR="00EB28AD" w:rsidRPr="00EB28AD" w:rsidRDefault="00A84165" w:rsidP="00351296">
      <w:pPr>
        <w:pStyle w:val="BodyText"/>
      </w:pPr>
      <w:r>
        <w:t>                                                                                                                                                </w:t>
      </w:r>
    </w:p>
    <w:p w14:paraId="6D643A8A" w14:textId="6BA083B8" w:rsidR="006908FB" w:rsidRDefault="006908FB" w:rsidP="006908FB">
      <w:pPr>
        <w:pStyle w:val="BodyText"/>
        <w:ind w:firstLine="0"/>
      </w:pPr>
      <w:r w:rsidRPr="006908FB">
        <w:rPr>
          <w:b/>
          <w:bCs/>
        </w:rPr>
        <w:t>Word count:</w:t>
      </w:r>
      <w:r>
        <w:t xml:space="preserve"> 3,596</w:t>
      </w:r>
    </w:p>
    <w:p w14:paraId="04DF9C0D" w14:textId="77777777" w:rsidR="006908FB" w:rsidRDefault="006908FB" w:rsidP="006908FB">
      <w:pPr>
        <w:pStyle w:val="BodyText"/>
        <w:ind w:firstLine="0"/>
        <w:sectPr w:rsidR="006908FB" w:rsidSect="00CB20D0">
          <w:headerReference w:type="even" r:id="rId7"/>
          <w:headerReference w:type="default" r:id="rId8"/>
          <w:headerReference w:type="first" r:id="rId9"/>
          <w:pgSz w:w="12240" w:h="15840"/>
          <w:pgMar w:top="1417" w:right="1417" w:bottom="1134" w:left="1417" w:header="720" w:footer="720" w:gutter="0"/>
          <w:cols w:space="720"/>
          <w:titlePg/>
          <w:docGrid w:linePitch="326"/>
        </w:sectPr>
      </w:pPr>
    </w:p>
    <w:p w14:paraId="65C69411" w14:textId="77777777" w:rsidR="0045636E" w:rsidRPr="006908FB" w:rsidRDefault="00A84165">
      <w:pPr>
        <w:pStyle w:val="h1-pagebreak"/>
        <w:rPr>
          <w:b/>
          <w:bCs w:val="0"/>
        </w:rPr>
      </w:pPr>
      <w:r w:rsidRPr="006908FB">
        <w:rPr>
          <w:b/>
          <w:bCs w:val="0"/>
        </w:rPr>
        <w:lastRenderedPageBreak/>
        <w:t>Abstract</w:t>
      </w:r>
    </w:p>
    <w:p w14:paraId="6210715A" w14:textId="77777777" w:rsidR="00EB28AD" w:rsidRDefault="00A84165" w:rsidP="003C0689">
      <w:pPr>
        <w:pStyle w:val="BodyText"/>
      </w:pPr>
      <w:r>
        <w:t>In 2020, Australia’s elite-level netball league introduced the ‘Super Shot’ — an opportunity for teams to gain one- versus two-goals from goal attempts during the final five minutes of each quarter (</w:t>
      </w:r>
      <w:proofErr w:type="gramStart"/>
      <w:r>
        <w:t>i.e.</w:t>
      </w:r>
      <w:proofErr w:type="gramEnd"/>
      <w:r>
        <w:t xml:space="preserve"> Power 5 period). In this study, we ran simulations of Power 5 periods to: (i)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w:t>
      </w:r>
      <w:proofErr w:type="gramStart"/>
      <w:r>
        <w:t>one another, and</w:t>
      </w:r>
      <w:proofErr w:type="gramEnd"/>
      <w:r>
        <w:t xml:space="preserve"> examined the scoring outputs and margins. A greater tendency for attempting Super Shots was a high-</w:t>
      </w:r>
      <w:proofErr w:type="gramStart"/>
      <w:r>
        <w:t>risk:high</w:t>
      </w:r>
      <w:proofErr w:type="gramEnd"/>
      <w:r>
        <w:t xml:space="preserve"> reward strategy — where teams can increase their scoring, but at a cost of more volatile and potentially low scoring. 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gramStart"/>
      <w:r>
        <w:t>teams</w:t>
      </w:r>
      <w:proofErr w:type="gramEnd"/>
      <w:r>
        <w:t xml:space="preserve"> strategy.</w:t>
      </w:r>
      <w:bookmarkStart w:id="0"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77777777" w:rsidR="0045636E" w:rsidRDefault="00A84165">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 [1]. As in many court-based team sports, the goal of netball is to score more than the opposition. Netball is, however, unique in that goals may only be scored by two players on each team from within the ‘shooting circle’ (</w:t>
      </w:r>
      <w:proofErr w:type="gramStart"/>
      <w:r>
        <w:t>i.e.</w:t>
      </w:r>
      <w:proofErr w:type="gramEnd"/>
      <w:r>
        <w:t> a half circle around the goal with a 4.9m radius) at their end of the court [2]. Traditionally, goals scored from within this circle result in one goal for the team [2]. In the 2020 season, Australia’s national elite-level league (</w:t>
      </w:r>
      <w:proofErr w:type="gramStart"/>
      <w:r>
        <w:t>i.e.</w:t>
      </w:r>
      <w:proofErr w:type="gramEnd"/>
      <w:r>
        <w:t> Super Netball) made the decision to introduce the ‘Super Shot’ [3]. This was ‘in-play’ in the Power 5 and provided teams an opportunity to gain one- versus two-goals for successful goal attempts made from the ‘inner’ (</w:t>
      </w:r>
      <w:proofErr w:type="gramStart"/>
      <w:r>
        <w:t>i.e.</w:t>
      </w:r>
      <w:proofErr w:type="gramEnd"/>
      <w:r>
        <w:t> 0m-3.0m) versus ‘outer’ (i.e. 3.0m-4.9m) circles, respectively, within the final five minutes of each quarter (i.e. the Power 5 period) [3]. The rule has remained in place over subsequent seasons since the 2020 inception.</w:t>
      </w:r>
    </w:p>
    <w:p w14:paraId="7E6B7BF6" w14:textId="77777777" w:rsidR="0045636E" w:rsidRDefault="00A84165">
      <w:pPr>
        <w:pStyle w:val="BodyText"/>
      </w:pPr>
      <w:r>
        <w:t>Our analysis prior to the 2020 season [4] suggested that the added value of the Super Shot (</w:t>
      </w:r>
      <w:proofErr w:type="gramStart"/>
      <w:r>
        <w:t>i.e.</w:t>
      </w:r>
      <w:proofErr w:type="gramEnd"/>
      <w:r>
        <w:t> two-goals) aligned well with the elevated risk of shooting from long range, and that teams may have been able to maximise their scoring by taking a high proportion of Super Shots. These findings were, however, based on shooting statistics from a past season where the Super Shot rule was not in effect. Further investigation of netball competitions where a ‘two-goal rule’ was in place (</w:t>
      </w:r>
      <w:proofErr w:type="gramStart"/>
      <w:r>
        <w:t>i.e.</w:t>
      </w:r>
      <w:proofErr w:type="gramEnd"/>
      <w:r>
        <w:t xml:space="preserve"> international Fast5) resulted in a much higher risk of missing long-range goal attempts [4]. We hypothesised that the elevated risk of missing long-range goal attempts with a ‘two-goal rule’ in place stems from situational factors, whereby defensive strategies were likely altered to place a heavier emphasis on defending or preventing long-range attempts [4]. Data from the early years of the Super Shot in place provides an opportunity to re-evaluate the </w:t>
      </w:r>
      <w:proofErr w:type="gramStart"/>
      <w:r>
        <w:t>risk:reward</w:t>
      </w:r>
      <w:proofErr w:type="gramEnd"/>
      <w:r>
        <w:t xml:space="preserve"> value of </w:t>
      </w:r>
      <w:r>
        <w:lastRenderedPageBreak/>
        <w:t xml:space="preserve">taking Super Shots with more valid shooting statistics. These data can provide a better foundation for simulating Power 5 periods </w:t>
      </w:r>
      <w:proofErr w:type="gramStart"/>
      <w:r>
        <w:t>as a means to</w:t>
      </w:r>
      <w:proofErr w:type="gramEnd"/>
      <w:r>
        <w:t xml:space="preserve"> identify optimal shooting strategies.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1" w:name="methods"/>
      <w:bookmarkEnd w:id="0"/>
      <w:r>
        <w:t>Methods</w:t>
      </w:r>
    </w:p>
    <w:p w14:paraId="44578DC0" w14:textId="77777777" w:rsidR="0045636E" w:rsidRDefault="00A84165">
      <w:pPr>
        <w:pStyle w:val="Heading2"/>
      </w:pPr>
      <w:bookmarkStart w:id="2" w:name="participants"/>
      <w:r>
        <w:t>Participants</w:t>
      </w:r>
    </w:p>
    <w:p w14:paraId="6DE5E493" w14:textId="4D4B614D"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 [5]. An exemption from ethics review was granted by the University</w:t>
      </w:r>
      <w:r w:rsidR="000D4EDF">
        <w:t>’s</w:t>
      </w:r>
      <w:r>
        <w:t xml:space="preserve"> Human Research Ethics Committee.</w:t>
      </w:r>
    </w:p>
    <w:p w14:paraId="277ED5D6" w14:textId="77777777" w:rsidR="0045636E" w:rsidRDefault="00A84165">
      <w:pPr>
        <w:pStyle w:val="Heading2"/>
      </w:pPr>
      <w:bookmarkStart w:id="3" w:name="data-collection"/>
      <w:bookmarkEnd w:id="2"/>
      <w:r>
        <w:t>Data Collection</w:t>
      </w:r>
    </w:p>
    <w:p w14:paraId="47DE4517" w14:textId="77777777" w:rsidR="0045636E" w:rsidRDefault="00A84165">
      <w:pPr>
        <w:pStyle w:val="FirstParagraph"/>
      </w:pPr>
      <w:r>
        <w:t>We used the {SuperNetballR} [6] package to extract match data from all regular season games during the 2020-2022 Super Netball Seasons via the Champion Data (official provider of competition statistics) Match Centre [5]. All goal attempts are labelled with identifiers that place them in the inner or outer circle, along with whether they were made or missed. Combined with the timestamp of these events within quarters, we extracted team-specific shooting statistics for: (i)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4" w:name="data-analysis"/>
      <w:bookmarkEnd w:id="3"/>
      <w:r>
        <w:lastRenderedPageBreak/>
        <w:t>Data Analysis</w:t>
      </w:r>
    </w:p>
    <w:p w14:paraId="5A9251CB" w14:textId="77777777" w:rsidR="0045636E" w:rsidRDefault="00A84165">
      <w:pPr>
        <w:pStyle w:val="FirstParagraph"/>
      </w:pPr>
      <w:r>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77777777"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 [8].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i) ‘zero’ (0% chance of Super Shot being taken); (ii) ‘low’ (25% chance of Super Shot being taken); (iii) ‘moderate’ (50% chance of Super Shot being taken); (iv) ‘high’ (75% chance of Super Shot being taken); and (v) ‘all out’ (100% chance of Super Shot being taken). For each individual shot </w:t>
      </w:r>
      <w:r>
        <w:lastRenderedPageBreak/>
        <w:t>during the simulation, a random number between zero and one was generated from a uniform distribution — and a Super versus standard shot was taken depending on if this was lower versus higher, respectively, than the chance of taking a Super Shot (</w:t>
      </w:r>
      <w:proofErr w:type="gramStart"/>
      <w:r>
        <w:t>e.g.</w:t>
      </w:r>
      <w:proofErr w:type="gramEnd"/>
      <w:r>
        <w:t> a random value of 0.45 within a ‘high’ tendency simulation would result in a Super Shot being taken). The success (</w:t>
      </w:r>
      <w:proofErr w:type="gramStart"/>
      <w:r>
        <w:t>i.e.</w:t>
      </w:r>
      <w:proofErr w:type="gramEnd"/>
      <w:r>
        <w:t>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distributions (e.g. values of 12 and 0.75 would result in 9 attempts to Team A) of total goal </w:t>
      </w:r>
      <w:r>
        <w:lastRenderedPageBreak/>
        <w:t xml:space="preserve">attempts. The number of </w:t>
      </w:r>
      <w:proofErr w:type="gramStart"/>
      <w:r>
        <w:t>goal</w:t>
      </w:r>
      <w:proofErr w:type="gramEnd"/>
      <w:r>
        <w:t xml:space="preserve"> attempts the second team received (i.e. Team B) was then determined by allocating those remaining from the total goal attempts (e.g. in the aforementioned example Team B would receive the remaining 3 attempts). As part of this </w:t>
      </w:r>
      <w:proofErr w:type="gramStart"/>
      <w:r>
        <w:t>approach</w:t>
      </w:r>
      <w:proofErr w:type="gramEnd"/>
      <w:r>
        <w:t xml:space="preserve">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w:t>
      </w:r>
      <w:proofErr w:type="gramStart"/>
      <w:r>
        <w:t>aforementioned Super</w:t>
      </w:r>
      <w:proofErr w:type="gramEnd"/>
      <w:r>
        <w:t xml:space="preserve"> Shot selection tendencies. Standard versus Super Shot selection and shot success within simulations were determined in the same manner described earlier (</w:t>
      </w:r>
      <w:proofErr w:type="gramStart"/>
      <w:r>
        <w:t>i.e.</w:t>
      </w:r>
      <w:proofErr w:type="gramEnd"/>
      <w:r>
        <w:t xml:space="preserve"> random number generator vs. chance of Super Shot being taken and value sampled from the teams shot success probability distribution). At the end of each simulation, the teams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5" w:name="results"/>
      <w:bookmarkEnd w:id="1"/>
      <w:bookmarkEnd w:id="4"/>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Default="00A84165" w:rsidP="006908FB">
      <w:pPr>
        <w:pStyle w:val="BodyText"/>
        <w:ind w:firstLine="0"/>
      </w:pPr>
      <w:r w:rsidRPr="006908FB">
        <w:rPr>
          <w:i/>
          <w:iCs/>
        </w:rPr>
        <w:lastRenderedPageBreak/>
        <w:t>Table 1</w:t>
      </w:r>
      <w:r w:rsidR="006908FB">
        <w:rPr>
          <w:i/>
          <w:iCs/>
        </w:rPr>
        <w:t>.</w:t>
      </w:r>
      <w:r w:rsidR="006908FB" w:rsidRPr="006908FB">
        <w:rPr>
          <w:i/>
          <w:iCs/>
        </w:rPr>
        <w:t xml:space="preserve"> </w:t>
      </w:r>
      <w:r>
        <w:rPr>
          <w:i/>
          <w:iCs/>
        </w:rPr>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10"/>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304F27F8" w:rsidR="0045636E" w:rsidRPr="006908FB" w:rsidRDefault="00A84165">
      <w:pPr>
        <w:pStyle w:val="ImageCaption"/>
        <w:rPr>
          <w:i/>
          <w:iCs/>
        </w:rPr>
      </w:pPr>
      <w:r w:rsidRPr="006908FB">
        <w:rPr>
          <w:i/>
          <w:iCs/>
        </w:rPr>
        <w:t xml:space="preserve">Figure 1.   Total goals scored by teams across simulations (n = 1,000) with different Super Shot selection tendencies relative to the ‘zero’ Super Shot tendenc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w:t>
      </w:r>
    </w:p>
    <w:p w14:paraId="2CBFD69F" w14:textId="77777777"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p>
    <w:p w14:paraId="569966E1" w14:textId="77777777" w:rsidR="0045636E" w:rsidRDefault="00A84165">
      <w:pPr>
        <w:pStyle w:val="CaptionedFigure"/>
      </w:pPr>
      <w:r>
        <w:rPr>
          <w:noProof/>
        </w:rPr>
        <w:drawing>
          <wp:inline distT="0" distB="0" distL="0" distR="0" wp14:anchorId="692BAD5B" wp14:editId="4BA677D7">
            <wp:extent cx="5969000" cy="4775200"/>
            <wp:effectExtent l="0" t="0" r="0" b="0"/>
            <wp:docPr id="2" name="Picture"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compSims/compSimMargins.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560CACC3" w14:textId="06C70A4A" w:rsidR="0045636E" w:rsidRDefault="00A84165">
      <w:pPr>
        <w:pStyle w:val="ImageCaption"/>
      </w:pPr>
      <w:r>
        <w:rPr>
          <w:i/>
          <w:iCs/>
        </w:rPr>
        <w:t>Figure</w:t>
      </w:r>
      <w:r>
        <w:t xml:space="preserve"> </w:t>
      </w:r>
      <w:r>
        <w:rPr>
          <w:i/>
          <w:iCs/>
        </w:rPr>
        <w:t>2</w:t>
      </w:r>
      <w:r w:rsidRPr="006908FB">
        <w:rPr>
          <w:i/>
          <w:iCs/>
        </w:rPr>
        <w:t>.   Power 5 period margin between teams during simulations (n = 1,000 using different Super Shot tendencies. Positive and negative margins reflect the period being won by the column-listed strategy (</w:t>
      </w:r>
      <w:proofErr w:type="gramStart"/>
      <w:r w:rsidRPr="006908FB">
        <w:rPr>
          <w:i/>
          <w:iCs/>
        </w:rPr>
        <w:t>i.e.</w:t>
      </w:r>
      <w:proofErr w:type="gramEnd"/>
      <w:r w:rsidRPr="006908FB">
        <w:rPr>
          <w:i/>
          <w:iCs/>
        </w:rPr>
        <w:t xml:space="preserve"> bolded) versus row-listed strategy (i.e. italicised), respectively. Point and solid lines represent mean </w:t>
      </w:r>
      <m:oMath>
        <m:r>
          <w:rPr>
            <w:rFonts w:ascii="Cambria Math" w:hAnsi="Cambria Math"/>
          </w:rPr>
          <m:t>±</m:t>
        </m:r>
      </m:oMath>
      <w:r w:rsidRPr="006908FB">
        <w:rPr>
          <w:i/>
          <w:iCs/>
        </w:rPr>
        <w:t xml:space="preserve"> standard deviation. Dashed line represents range of data. Shaded violin represents distribution of data. Note that the only even numbered margins are possible in the ‘all out’ vs. ‘all out’ scenario.</w:t>
      </w:r>
    </w:p>
    <w:p w14:paraId="3F4CABAD" w14:textId="77777777" w:rsidR="0045636E" w:rsidRDefault="00A84165">
      <w:pPr>
        <w:pStyle w:val="BodyText"/>
      </w:pPr>
      <w:r>
        <w:lastRenderedPageBreak/>
        <w:t xml:space="preserve">Inspecting the outcomes of individual </w:t>
      </w:r>
      <w:proofErr w:type="gramStart"/>
      <w:r>
        <w:t>teams</w:t>
      </w:r>
      <w:proofErr w:type="gramEnd"/>
      <w:r>
        <w:t xml:space="preserve"> competitive simulations revealed that the proportion of Power 5 periods won and average margin came with differing Super Shot selection strategies across the various teams (see Supplemental Online Content 1).</w:t>
      </w:r>
    </w:p>
    <w:p w14:paraId="7B62E8D5" w14:textId="77777777" w:rsidR="0045636E" w:rsidRDefault="00A84165">
      <w:pPr>
        <w:pStyle w:val="Heading1"/>
      </w:pPr>
      <w:bookmarkStart w:id="6" w:name="discussion"/>
      <w:bookmarkEnd w:id="5"/>
      <w:r>
        <w:t>Discussion</w:t>
      </w:r>
    </w:p>
    <w:p w14:paraId="1C8B1D2E" w14:textId="77777777" w:rsidR="0045636E" w:rsidRDefault="00A84165">
      <w:pPr>
        <w:pStyle w:val="FirstParagraph"/>
      </w:pPr>
      <w:r>
        <w:t>The introduction of the Super Shot to Australia’s national elite-level league (</w:t>
      </w:r>
      <w:proofErr w:type="gramStart"/>
      <w:r>
        <w:t>i.e.</w:t>
      </w:r>
      <w:proofErr w:type="gramEnd"/>
      <w:r>
        <w:t> Super Netball) presented a dramatic change to the league’s scoring rules. Teams are now offered an opportunity to double the value of a successful shot (</w:t>
      </w:r>
      <w:proofErr w:type="gramStart"/>
      <w:r>
        <w:t>i.e.</w:t>
      </w:r>
      <w:proofErr w:type="gramEnd"/>
      <w:r>
        <w:t xml:space="preserv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w:t>
      </w:r>
      <w:proofErr w:type="gramStart"/>
      <w:r>
        <w:t>none at all</w:t>
      </w:r>
      <w:proofErr w:type="gramEnd"/>
      <w:r>
        <w:t>. However, this average increase in score came with greater volatility (</w:t>
      </w:r>
      <w:proofErr w:type="gramStart"/>
      <w:r>
        <w:t>i.e.</w:t>
      </w:r>
      <w:proofErr w:type="gramEnd"/>
      <w:r>
        <w:t xml:space="preserv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w:t>
      </w:r>
      <w:r>
        <w:lastRenderedPageBreak/>
        <w:t xml:space="preserve">opponent. Overall, our findings suggest that adopting a high tendency for Super Shots in the Power 5 period presents a potentially volatile </w:t>
      </w:r>
      <w:proofErr w:type="gramStart"/>
      <w:r>
        <w:t>high risk</w:t>
      </w:r>
      <w:proofErr w:type="gramEnd"/>
      <w:r>
        <w:t xml:space="preserve"> scenario — whereby teams should expect considerable variation in their scoring outcomes.</w:t>
      </w:r>
    </w:p>
    <w:p w14:paraId="1FEB3379" w14:textId="77777777" w:rsidR="0045636E" w:rsidRDefault="00A84165">
      <w:pPr>
        <w:pStyle w:val="BodyText"/>
      </w:pPr>
      <w:r>
        <w:t xml:space="preserve">Our findings suggest that adopting a higher tendency to take Super Shots can elevate a teams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w:t>
      </w:r>
      <w:proofErr w:type="gramStart"/>
      <w:r>
        <w:t>teams</w:t>
      </w:r>
      <w:proofErr w:type="gramEnd"/>
      <w:r>
        <w:t xml:space="preserve"> probability of success when taking Super Shots, whereby those teams who experienced greater versus lesser effects exhibit higher versus lower shooting percentages from Super Shot range (see Table 1). A </w:t>
      </w:r>
      <w:proofErr w:type="gramStart"/>
      <w:r>
        <w:t>teams</w:t>
      </w:r>
      <w:proofErr w:type="gramEnd"/>
      <w:r>
        <w:t xml:space="preserve">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w:t>
      </w:r>
      <w:proofErr w:type="gramStart"/>
      <w:r>
        <w:t>simulations</w:t>
      </w:r>
      <w:proofErr w:type="gramEnd"/>
      <w:r>
        <w:t xml:space="preserve"> where scoring reached zero or two-times that when no Super Shots were selected, while this same outcome occurred for some teams under the ‘moderate’ tendency. Restricting Super Shot attempts (</w:t>
      </w:r>
      <w:proofErr w:type="gramStart"/>
      <w:r>
        <w:t>i.e.</w:t>
      </w:r>
      <w:proofErr w:type="gramEnd"/>
      <w:r>
        <w:t>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proofErr w:type="gramStart"/>
      <w:r>
        <w:t>i.e.</w:t>
      </w:r>
      <w:proofErr w:type="gramEnd"/>
      <w:r>
        <w:t xml:space="preserve"> decreased floor, higher ceiling), effectively ‘living or dying by the sword’ that is the Super Shot. There are certain </w:t>
      </w:r>
      <w:r>
        <w:lastRenderedPageBreak/>
        <w:t>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w:t>
      </w:r>
      <w:proofErr w:type="gramStart"/>
      <w:r>
        <w:t>i.e.</w:t>
      </w:r>
      <w:proofErr w:type="gramEnd"/>
      <w:r>
        <w:t> emulating the ‘all out’ tendency). Conversely, the leading team would likely adopt a ‘safe’ approach and minimise their Super Shot attempts.</w:t>
      </w:r>
    </w:p>
    <w:p w14:paraId="1D22608E" w14:textId="77777777" w:rsidR="0045636E" w:rsidRDefault="00A84165">
      <w:pPr>
        <w:pStyle w:val="BodyText"/>
      </w:pPr>
      <w:r>
        <w:t>Examining the ‘typical’ margins within the simulated competitive Power 5 periods (</w:t>
      </w:r>
      <w:proofErr w:type="gramStart"/>
      <w:r>
        <w:t>i.e.</w:t>
      </w:r>
      <w:proofErr w:type="gramEnd"/>
      <w:r>
        <w:t> mean ± SD) between teams revealed that average margins remained close to zero (i.e. rarely exceeding two to four goals) irrespective of the Super Shot tendencies used (See 2 and Supplemental Online Content 1). These findings suggest that, on average, the Super Shot selection strategy of a team may not be a predominant factor in deciding the outcome of a match. Despite this overall finding, we observed scenarios where much larger (</w:t>
      </w:r>
      <w:proofErr w:type="gramStart"/>
      <w:r>
        <w:t>i.e.</w:t>
      </w:r>
      <w:proofErr w:type="gramEnd"/>
      <w:r>
        <w:t> &gt; 5 goals) margins occurred. Much like the individual team scoring simulations, the variation and range in margins during the simulated Power 5 periods increased with greater tendencies to select Super Shots. The widest margins likely occurred in scenarios where a team: (i) received a greater number of goal attempts than their opponent; and (ii) had either very high or very low shooting success, particularly with respect to Super Shots. Irrespective of the Super Shot selection strategy, the basic premise of generating more scoring opportunities (</w:t>
      </w:r>
      <w:proofErr w:type="gramStart"/>
      <w:r>
        <w:t>e.g.</w:t>
      </w:r>
      <w:proofErr w:type="gramEnd"/>
      <w:r>
        <w:t>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w:t>
      </w:r>
      <w:r>
        <w:lastRenderedPageBreak/>
        <w:t>match outcome. These findings therefore emphasise the notion of an aggressive Super Shot selection strategy being a high-</w:t>
      </w:r>
      <w:proofErr w:type="gramStart"/>
      <w:r>
        <w:t>risk:high</w:t>
      </w:r>
      <w:proofErr w:type="gramEnd"/>
      <w:r>
        <w:t xml:space="preserve">-reward proposition. Teams adopting such a strategy could either win or lose themselves a match within a short </w:t>
      </w:r>
      <w:proofErr w:type="gramStart"/>
      <w:r>
        <w:t>time-frame</w:t>
      </w:r>
      <w:proofErr w:type="gramEnd"/>
      <w:r>
        <w:t>.</w:t>
      </w:r>
    </w:p>
    <w:p w14:paraId="4ADEF8E2" w14:textId="77777777"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Supplemental Online Content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empahises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7" w:name="limitations"/>
      <w:r>
        <w:lastRenderedPageBreak/>
        <w:t>Limitations</w:t>
      </w:r>
    </w:p>
    <w:p w14:paraId="58F1FCEB" w14:textId="77777777" w:rsidR="0045636E" w:rsidRDefault="00A84165">
      <w:pPr>
        <w:pStyle w:val="FirstParagraph"/>
      </w:pPr>
      <w:r>
        <w:t>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t>e.g.</w:t>
      </w:r>
      <w:proofErr w:type="gramEnd"/>
      <w:r>
        <w:t> emphasis may be given to a specialist long distance shooter). Incorporating more individualised factors into our simulation design may further the understanding of what constitutes a teams optimal Super Shot selection strategy. We also considered each individual shot within simulations as an independent entity, whereby the outcome of prior goal attempts had no impact on the success probability of later attempts. There is weak evidence to support the ‘hot-hand’ premise in shooting sports [9], hence this was not a consideration for inclusion in our simulations. Nonetheless, the presence of a ‘hot-hand’ within a given Power 5 period could have a small effect on consecutive Super Shot success. Our simulations also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p w14:paraId="5680B39D" w14:textId="77777777" w:rsidR="0045636E" w:rsidRDefault="00A84165">
      <w:pPr>
        <w:pStyle w:val="Heading1"/>
      </w:pPr>
      <w:bookmarkStart w:id="8" w:name="conclusion"/>
      <w:bookmarkEnd w:id="6"/>
      <w:bookmarkEnd w:id="7"/>
      <w:r>
        <w:t>Conclusion</w:t>
      </w:r>
    </w:p>
    <w:p w14:paraId="5A688794" w14:textId="57D27FAE" w:rsidR="0045636E" w:rsidRDefault="00A84165" w:rsidP="006908FB">
      <w:pPr>
        <w:pStyle w:val="FirstParagraph"/>
      </w:pPr>
      <w:r>
        <w:t>We found that employing a more aggressive Super Shot selection strategy is a high-</w:t>
      </w:r>
      <w:proofErr w:type="gramStart"/>
      <w:r>
        <w:t>risk:high</w:t>
      </w:r>
      <w:proofErr w:type="gramEnd"/>
      <w:r>
        <w:t xml:space="preserve"> reward proposition, where teams open themselves up to more volatile scoring by taking </w:t>
      </w:r>
      <w:r>
        <w:lastRenderedPageBreak/>
        <w:t>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i) teams may be more inclined to adopt an aggressive Super Shot selection strategy in scenarios where high-scoring is a necessary option (e.g. when needing to cut into an opponents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9" w:name="references"/>
      <w:bookmarkEnd w:id="8"/>
      <w:r>
        <w:lastRenderedPageBreak/>
        <w:t>References</w:t>
      </w:r>
    </w:p>
    <w:p w14:paraId="0E30ED1E" w14:textId="77777777" w:rsidR="0045636E" w:rsidRDefault="00A84165">
      <w:pPr>
        <w:pStyle w:val="Bibliography"/>
      </w:pPr>
      <w:bookmarkStart w:id="10" w:name="ref-AustralianSportsCommission2020"/>
      <w:bookmarkStart w:id="11" w:name="refs"/>
      <w:r>
        <w:t xml:space="preserve">[1] </w:t>
      </w:r>
      <w:r>
        <w:tab/>
        <w:t>Australian Sports Commission. AusPlay Survey. 2020.</w:t>
      </w:r>
    </w:p>
    <w:p w14:paraId="06054D2D" w14:textId="77777777" w:rsidR="0045636E" w:rsidRDefault="00A84165">
      <w:pPr>
        <w:pStyle w:val="Bibliography"/>
      </w:pPr>
      <w:bookmarkStart w:id="12" w:name="ref-InternationalNetballFederation2020"/>
      <w:bookmarkEnd w:id="10"/>
      <w:r>
        <w:t xml:space="preserve">[2] </w:t>
      </w:r>
      <w:r>
        <w:tab/>
        <w:t>Federation IN. Rules of netball (2020 edition). 2020.</w:t>
      </w:r>
    </w:p>
    <w:p w14:paraId="146E7072" w14:textId="77777777" w:rsidR="0045636E" w:rsidRDefault="00A84165">
      <w:pPr>
        <w:pStyle w:val="Bibliography"/>
      </w:pPr>
      <w:bookmarkStart w:id="13" w:name="ref-NetballAustralia2020"/>
      <w:bookmarkEnd w:id="12"/>
      <w:r>
        <w:t xml:space="preserve">[3] </w:t>
      </w:r>
      <w:r>
        <w:tab/>
        <w:t>Netball Australia. Introducing the two-goal Super Shot 2020.</w:t>
      </w:r>
    </w:p>
    <w:p w14:paraId="6BDC889F" w14:textId="77777777" w:rsidR="0045636E" w:rsidRDefault="00A84165">
      <w:pPr>
        <w:pStyle w:val="Bibliography"/>
      </w:pPr>
      <w:bookmarkStart w:id="14" w:name="ref-Fox2020"/>
      <w:bookmarkEnd w:id="13"/>
      <w:r>
        <w:t xml:space="preserve">[4] </w:t>
      </w:r>
      <w:r>
        <w:tab/>
        <w:t>Fox AS, Bruce L. When does risk outweigh reward? Identifying potential scoring strategies with netball’s new two-point rule. PLOS ONE 2020;</w:t>
      </w:r>
      <w:proofErr w:type="gramStart"/>
      <w:r>
        <w:t>15:e</w:t>
      </w:r>
      <w:proofErr w:type="gramEnd"/>
      <w:r>
        <w:t>0242716. doi:</w:t>
      </w:r>
      <w:hyperlink r:id="rId12">
        <w:r>
          <w:rPr>
            <w:rStyle w:val="Hyperlink"/>
          </w:rPr>
          <w:t>10.1371/journal.pone.0242716</w:t>
        </w:r>
      </w:hyperlink>
      <w:r>
        <w:t>.</w:t>
      </w:r>
    </w:p>
    <w:p w14:paraId="06723958" w14:textId="62A291C0" w:rsidR="0045636E" w:rsidRDefault="00A84165">
      <w:pPr>
        <w:pStyle w:val="Bibliography"/>
      </w:pPr>
      <w:bookmarkStart w:id="15" w:name="ref-ChampionData2022"/>
      <w:bookmarkEnd w:id="14"/>
      <w:r>
        <w:t xml:space="preserve">[5] </w:t>
      </w:r>
      <w:r>
        <w:tab/>
        <w:t>Champion Data. Suncorp Super Netball Match Centre 2022.</w:t>
      </w:r>
      <w:r w:rsidR="006908FB">
        <w:t xml:space="preserve"> URL: </w:t>
      </w:r>
      <w:hyperlink r:id="rId13" w:history="1">
        <w:r w:rsidR="006908FB" w:rsidRPr="0089491E">
          <w:rPr>
            <w:rStyle w:val="Hyperlink"/>
          </w:rPr>
          <w:t>https://mc.championdata.com/super_netball/</w:t>
        </w:r>
      </w:hyperlink>
      <w:r w:rsidR="006908FB">
        <w:t xml:space="preserve"> </w:t>
      </w:r>
    </w:p>
    <w:p w14:paraId="670EA8ED" w14:textId="5C803F67" w:rsidR="0045636E" w:rsidRDefault="00A84165">
      <w:pPr>
        <w:pStyle w:val="Bibliography"/>
      </w:pPr>
      <w:bookmarkStart w:id="16" w:name="ref-R-supernetballr"/>
      <w:bookmarkEnd w:id="15"/>
      <w:r>
        <w:t xml:space="preserve">[6] </w:t>
      </w:r>
      <w:r>
        <w:tab/>
        <w:t>Lane S. superNetballR. 2020.</w:t>
      </w:r>
      <w:r w:rsidR="006908FB">
        <w:t xml:space="preserve"> URL: </w:t>
      </w:r>
      <w:hyperlink r:id="rId14" w:history="1">
        <w:r w:rsidR="006908FB" w:rsidRPr="0089491E">
          <w:rPr>
            <w:rStyle w:val="Hyperlink"/>
          </w:rPr>
          <w:t>https://stevelane.github.io/superNetballR/</w:t>
        </w:r>
      </w:hyperlink>
      <w:r w:rsidR="006908FB">
        <w:t xml:space="preserve"> </w:t>
      </w:r>
    </w:p>
    <w:p w14:paraId="387382A3" w14:textId="77777777" w:rsidR="0045636E" w:rsidRDefault="00A84165">
      <w:pPr>
        <w:pStyle w:val="Bibliography"/>
      </w:pPr>
      <w:bookmarkStart w:id="17" w:name="ref-Virtanen2020"/>
      <w:bookmarkEnd w:id="16"/>
      <w:r>
        <w:t xml:space="preserve">[7] </w:t>
      </w:r>
      <w:r>
        <w:tab/>
        <w:t xml:space="preserve">Virtanen P, Gommers R, Oliphant TE, Haberland M, Reddy T, Cournapeau D, et al. SciPy 1.0: fundamental algorithms for scientific computing in Python. Nature Methods </w:t>
      </w:r>
      <w:proofErr w:type="gramStart"/>
      <w:r>
        <w:t>2020;17:261</w:t>
      </w:r>
      <w:proofErr w:type="gramEnd"/>
      <w:r>
        <w:t>–72. doi:</w:t>
      </w:r>
      <w:hyperlink r:id="rId15">
        <w:r>
          <w:rPr>
            <w:rStyle w:val="Hyperlink"/>
          </w:rPr>
          <w:t>10.1038/s41592-019-0686-2</w:t>
        </w:r>
      </w:hyperlink>
      <w:r>
        <w:t>.</w:t>
      </w:r>
    </w:p>
    <w:p w14:paraId="42676854" w14:textId="77777777" w:rsidR="0045636E" w:rsidRDefault="00A84165">
      <w:pPr>
        <w:pStyle w:val="Bibliography"/>
      </w:pPr>
      <w:bookmarkStart w:id="18" w:name="ref-NIST2020"/>
      <w:bookmarkEnd w:id="17"/>
      <w:r>
        <w:t xml:space="preserve">[8] </w:t>
      </w:r>
      <w:r>
        <w:tab/>
        <w:t>National Institute of Standards and Technology. NIST Digital Library of Mathematical Functions 2020.</w:t>
      </w:r>
    </w:p>
    <w:p w14:paraId="141A3270" w14:textId="77777777" w:rsidR="0045636E" w:rsidRDefault="00A84165">
      <w:pPr>
        <w:pStyle w:val="Bibliography"/>
      </w:pPr>
      <w:bookmarkStart w:id="19" w:name="ref-Bar-Eli2006"/>
      <w:bookmarkEnd w:id="18"/>
      <w:r>
        <w:t xml:space="preserve">[9] </w:t>
      </w:r>
      <w:r>
        <w:tab/>
        <w:t xml:space="preserve">Bar-Eli M, Avugos S, Raab M. Twenty years of “hot hand” research: Review and critique. Psychology of Sport and Exercise </w:t>
      </w:r>
      <w:proofErr w:type="gramStart"/>
      <w:r>
        <w:t>2006;7:525</w:t>
      </w:r>
      <w:proofErr w:type="gramEnd"/>
      <w:r>
        <w:t>–53. doi:</w:t>
      </w:r>
      <w:hyperlink r:id="rId16">
        <w:r>
          <w:rPr>
            <w:rStyle w:val="Hyperlink"/>
          </w:rPr>
          <w:t>10.1016/j.psychsport.2006.03.001</w:t>
        </w:r>
      </w:hyperlink>
      <w:r>
        <w:t>.</w:t>
      </w:r>
      <w:bookmarkEnd w:id="9"/>
      <w:bookmarkEnd w:id="11"/>
      <w:bookmarkEnd w:id="19"/>
    </w:p>
    <w:sectPr w:rsidR="0045636E" w:rsidSect="006908FB">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4DC60" w14:textId="77777777" w:rsidR="00845B2A" w:rsidRDefault="00845B2A">
      <w:pPr>
        <w:spacing w:before="0" w:after="0" w:line="240" w:lineRule="auto"/>
      </w:pPr>
      <w:r>
        <w:separator/>
      </w:r>
    </w:p>
  </w:endnote>
  <w:endnote w:type="continuationSeparator" w:id="0">
    <w:p w14:paraId="601F9EB9" w14:textId="77777777" w:rsidR="00845B2A" w:rsidRDefault="00845B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352D3" w14:textId="77777777" w:rsidR="00845B2A" w:rsidRDefault="00845B2A">
      <w:r>
        <w:separator/>
      </w:r>
    </w:p>
  </w:footnote>
  <w:footnote w:type="continuationSeparator" w:id="0">
    <w:p w14:paraId="5F933C55" w14:textId="77777777" w:rsidR="00845B2A" w:rsidRDefault="00845B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845B2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ACE5DF9"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F7BED9" w14:textId="5D78863B" w:rsidR="00AF36ED" w:rsidRPr="00A05772" w:rsidRDefault="00845B2A"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514C2415" w14:textId="77777777" w:rsidR="00DA0F6A" w:rsidRDefault="00A8416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589D73" w14:textId="77777777" w:rsidR="00CB20D0" w:rsidRPr="00A05772" w:rsidRDefault="00845B2A" w:rsidP="006908F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0D4EDF"/>
    <w:rsid w:val="002B4E07"/>
    <w:rsid w:val="00351296"/>
    <w:rsid w:val="003C0689"/>
    <w:rsid w:val="0045636E"/>
    <w:rsid w:val="006908FB"/>
    <w:rsid w:val="00845B2A"/>
    <w:rsid w:val="00952CC4"/>
    <w:rsid w:val="00A84165"/>
    <w:rsid w:val="00EB28AD"/>
    <w:rsid w:val="00F742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mc.championdata.com/super_netbal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371/journal.pone.024271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psychsport.2006.03.0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1038/s41592-019-0686-2"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yperlink" Target="https://stevelane.github.io/superNetbal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7</Pages>
  <Words>3859</Words>
  <Characters>22002</Characters>
  <Application>Microsoft Office Word</Application>
  <DocSecurity>0</DocSecurity>
  <Lines>183</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58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7</cp:revision>
  <dcterms:created xsi:type="dcterms:W3CDTF">2022-08-10T02:02:00Z</dcterms:created>
  <dcterms:modified xsi:type="dcterms:W3CDTF">2022-09-26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